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887" w:type="dxa"/>
        <w:jc w:val="center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696"/>
        <w:gridCol w:w="1838"/>
        <w:gridCol w:w="2131"/>
        <w:gridCol w:w="2539"/>
        <w:gridCol w:w="2268"/>
        <w:gridCol w:w="2126"/>
        <w:gridCol w:w="1289"/>
      </w:tblGrid>
      <w:tr w:rsidR="009E311D" w:rsidRPr="009E311D" w14:paraId="6E1DBBA7" w14:textId="77777777" w:rsidTr="00180020">
        <w:trPr>
          <w:trHeight w:val="283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67316C89" w14:textId="77777777" w:rsidR="009E311D" w:rsidRPr="00180020" w:rsidRDefault="00180020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18002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ОФИЙСКИ УНИВЕРСИТЕТ „СВ. КЛИМЕНТ ОХРИДСКИ“</w:t>
            </w:r>
          </w:p>
        </w:tc>
      </w:tr>
      <w:tr w:rsidR="009E311D" w:rsidRPr="009E311D" w14:paraId="08215698" w14:textId="77777777" w:rsidTr="00180020">
        <w:trPr>
          <w:trHeight w:val="31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05B4E77D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9E311D" w:rsidRPr="009E311D" w14:paraId="62A383EA" w14:textId="77777777" w:rsidTr="00180020">
        <w:trPr>
          <w:trHeight w:val="227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B0D5" w14:textId="77777777" w:rsidR="009E311D" w:rsidRPr="009C654E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9C654E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</w:p>
        </w:tc>
      </w:tr>
      <w:tr w:rsidR="009E311D" w:rsidRPr="009E311D" w14:paraId="00F418CB" w14:textId="77777777" w:rsidTr="00C743EA">
        <w:trPr>
          <w:trHeight w:val="68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</w:tcPr>
          <w:p w14:paraId="36088C1E" w14:textId="7EB677F5" w:rsidR="009E311D" w:rsidRPr="007D51F8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ФИТНЕС</w:t>
            </w:r>
          </w:p>
        </w:tc>
      </w:tr>
      <w:tr w:rsidR="009E311D" w:rsidRPr="009E311D" w14:paraId="3DEC350D" w14:textId="77777777" w:rsidTr="00C743EA">
        <w:trPr>
          <w:trHeight w:val="490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</w:tcPr>
          <w:p w14:paraId="2F67D892" w14:textId="5B54CBFB" w:rsidR="009E311D" w:rsidRPr="0034007A" w:rsidRDefault="009E311D" w:rsidP="003400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</w:p>
        </w:tc>
      </w:tr>
      <w:tr w:rsidR="009E311D" w:rsidRPr="009E311D" w14:paraId="306AD78D" w14:textId="77777777" w:rsidTr="00180020">
        <w:trPr>
          <w:trHeight w:val="454"/>
          <w:jc w:val="center"/>
        </w:trPr>
        <w:tc>
          <w:tcPr>
            <w:tcW w:w="138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1B2A" w14:textId="274E801D" w:rsidR="009E311D" w:rsidRPr="009E311D" w:rsidRDefault="00C743EA" w:rsidP="00DF772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академична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20</w:t>
            </w:r>
            <w:r w:rsidR="000A42EA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2</w:t>
            </w:r>
            <w:r w:rsidR="008E530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3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/202</w:t>
            </w:r>
            <w:r w:rsidR="008E530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4</w:t>
            </w:r>
            <w:r w:rsidR="005A0BE2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година - </w:t>
            </w:r>
            <w:r w:rsidR="00DF7726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лет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ен</w:t>
            </w:r>
            <w:r w:rsidR="009E311D" w:rsidRPr="009E311D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9E311D" w:rsidRPr="009E311D" w14:paraId="40B25F2D" w14:textId="77777777" w:rsidTr="007211DE">
        <w:trPr>
          <w:trHeight w:val="315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DC0608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CE01129" w14:textId="307E76D0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AFF2AD6" w14:textId="28ED3E5E" w:rsidR="009E311D" w:rsidRPr="00A327A1" w:rsidRDefault="009E311D" w:rsidP="00CC31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A1B1E85" w14:textId="19D8B0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D6EB8CC" w14:textId="53A5C739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bg-BG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BB433D6" w14:textId="4DBFD6F1" w:rsidR="009E311D" w:rsidRPr="00A327A1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358EC1" w14:textId="77777777" w:rsidR="009E311D" w:rsidRPr="009E311D" w:rsidRDefault="009E311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</w:p>
        </w:tc>
      </w:tr>
      <w:tr w:rsidR="00734044" w:rsidRPr="009E311D" w14:paraId="373B122F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A0BC1" w14:textId="77777777" w:rsidR="00734044" w:rsidRPr="00275250" w:rsidRDefault="00734044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онеделник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83864" w14:textId="77777777" w:rsidR="00734044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34A1ACC0" w14:textId="66DB81EE" w:rsidR="002C4E9C" w:rsidRPr="002C4E9C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2016" w14:textId="5EA98E8A" w:rsidR="00734044" w:rsidRPr="004038FB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оц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, д-р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528B2" w14:textId="0013BAC3" w:rsidR="00734044" w:rsidRPr="00313BE4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12:00 –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 xml:space="preserve"> 15:00</w:t>
            </w:r>
          </w:p>
          <w:p w14:paraId="2A74B9C5" w14:textId="3E7995B4" w:rsidR="00313BE4" w:rsidRPr="00313BE4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- Сноуборд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82DF" w14:textId="15FA3452" w:rsidR="00734044" w:rsidRPr="00806CD8" w:rsidRDefault="00313BE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оц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, д-р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489B7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4101D" w14:textId="77777777" w:rsidR="00734044" w:rsidRPr="00806CD8" w:rsidRDefault="00734044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7C19AA23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357342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вторни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912E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56243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61EE" w14:textId="0762CA64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4CD23" w14:textId="3A9BD5B8" w:rsidR="00954F07" w:rsidRPr="00D9514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EA436" w14:textId="64AF7802" w:rsidR="00954F07" w:rsidRPr="00C95757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E860F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</w:tr>
      <w:tr w:rsidR="00954F07" w:rsidRPr="009E311D" w14:paraId="37735DAB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A105DC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сряда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FDC17" w14:textId="77777777" w:rsidR="002C4E9C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5F6AC095" w14:textId="3BFB4263" w:rsidR="00954F07" w:rsidRPr="00806CD8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F11E" w14:textId="12043A24" w:rsidR="00954F07" w:rsidRPr="00806CD8" w:rsidRDefault="002C4E9C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оц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, д-р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CF56" w14:textId="77777777" w:rsidR="00954F07" w:rsidRPr="00806CD8" w:rsidRDefault="00954F07" w:rsidP="009617EB">
            <w:pPr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EDC00" w14:textId="77777777" w:rsidR="00954F07" w:rsidRPr="00194FDF" w:rsidRDefault="00954F07" w:rsidP="009617EB">
            <w:pPr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C9F6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2B3AA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954F07" w:rsidRPr="009E311D" w14:paraId="0F1F641A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DD4BF3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четвър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6D743" w14:textId="77777777" w:rsidR="002C4E9C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9:00 – 10:30</w:t>
            </w:r>
          </w:p>
          <w:p w14:paraId="47B79985" w14:textId="2FBD0027" w:rsidR="00954F07" w:rsidRPr="00806CD8" w:rsidRDefault="002C4E9C" w:rsidP="002C4E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  <w:t>10:30 – 12:00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960E6" w14:textId="00959488" w:rsidR="00954F07" w:rsidRPr="007211DE" w:rsidRDefault="002C4E9C" w:rsidP="007211D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Доц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Милетиев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, д-р</w:t>
            </w: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752BC" w14:textId="55EB2F2C" w:rsidR="00954F07" w:rsidRPr="00806CD8" w:rsidRDefault="00954F07" w:rsidP="0015498A">
            <w:pPr>
              <w:spacing w:after="0" w:line="240" w:lineRule="auto"/>
              <w:jc w:val="center"/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DE7D0" w14:textId="00B90B17" w:rsidR="00954F07" w:rsidRPr="00C95757" w:rsidRDefault="00954F07" w:rsidP="009617E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2F786" w14:textId="73FB09EF" w:rsidR="00954F07" w:rsidRPr="00C95757" w:rsidRDefault="00954F07" w:rsidP="00031FE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E84F4" w14:textId="77777777" w:rsidR="00954F07" w:rsidRPr="00806CD8" w:rsidRDefault="00954F07" w:rsidP="009617EB">
            <w:pPr>
              <w:jc w:val="center"/>
            </w:pPr>
          </w:p>
        </w:tc>
      </w:tr>
      <w:tr w:rsidR="00954F07" w:rsidRPr="009E311D" w14:paraId="49774A9E" w14:textId="77777777" w:rsidTr="007211DE">
        <w:trPr>
          <w:trHeight w:val="680"/>
          <w:jc w:val="center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4FFCA8" w14:textId="77777777" w:rsidR="00954F07" w:rsidRPr="00275250" w:rsidRDefault="00954F07" w:rsidP="00AF58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 w:rsidRPr="00275250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петък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C9040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lang w:eastAsia="bg-BG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AB36" w14:textId="77777777" w:rsidR="00954F07" w:rsidRPr="00C036FE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eastAsia="bg-BG"/>
              </w:rPr>
            </w:pPr>
          </w:p>
        </w:tc>
        <w:tc>
          <w:tcPr>
            <w:tcW w:w="2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306C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85ADD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27DD7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28BBB" w14:textId="77777777" w:rsidR="00954F07" w:rsidRPr="00806CD8" w:rsidRDefault="00954F07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1F4D9D" w:rsidRPr="009E311D" w14:paraId="2365923D" w14:textId="77777777" w:rsidTr="00180020">
        <w:trPr>
          <w:trHeight w:val="2514"/>
          <w:jc w:val="center"/>
        </w:trPr>
        <w:tc>
          <w:tcPr>
            <w:tcW w:w="1388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6665" w14:textId="3FAABD35" w:rsidR="001F4D9D" w:rsidRPr="00314AB1" w:rsidRDefault="00C036FE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</w:pP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З</w:t>
            </w:r>
            <w:r w:rsidR="001F4D9D"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а</w:t>
            </w:r>
            <w:r w:rsidRP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ниманията</w:t>
            </w:r>
            <w:r w:rsidR="00314A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се провеждат </w:t>
            </w:r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във Фитнес център „</w:t>
            </w:r>
            <w:proofErr w:type="spellStart"/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Милетиевс</w:t>
            </w:r>
            <w:proofErr w:type="spellEnd"/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“ - </w:t>
            </w:r>
            <w:proofErr w:type="spellStart"/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>ул.Брегалница</w:t>
            </w:r>
            <w:proofErr w:type="spellEnd"/>
            <w:r w:rsidR="00313BE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bg-BG"/>
              </w:rPr>
              <w:t xml:space="preserve"> 70</w:t>
            </w:r>
          </w:p>
          <w:p w14:paraId="5942DFBF" w14:textId="77777777" w:rsidR="001F4D9D" w:rsidRPr="0033598B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58E7EEC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05"/>
              <w:gridCol w:w="1559"/>
              <w:gridCol w:w="2268"/>
            </w:tblGrid>
            <w:tr w:rsidR="001F4D9D" w:rsidRPr="00850137" w14:paraId="15006909" w14:textId="77777777" w:rsidTr="0033598B">
              <w:trPr>
                <w:trHeight w:hRule="exact" w:val="747"/>
              </w:trPr>
              <w:tc>
                <w:tcPr>
                  <w:tcW w:w="24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A8158C" w14:textId="77777777" w:rsidR="001F4D9D" w:rsidRPr="00E34341" w:rsidRDefault="001F4D9D" w:rsidP="00850137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34341">
                    <w:rPr>
                      <w:rFonts w:ascii="Times New Roman" w:hAnsi="Times New Roman" w:cs="Times New Roman"/>
                      <w:b/>
                    </w:rPr>
                    <w:t>Приемно време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F98C4" w14:textId="77777777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Ректорат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A4693F" w14:textId="77777777" w:rsidR="00AC612B" w:rsidRPr="00AC612B" w:rsidRDefault="0077328A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Спортна б</w:t>
                  </w:r>
                  <w:r w:rsidR="001F4D9D" w:rsidRPr="00AC612B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аза </w:t>
                  </w:r>
                </w:p>
                <w:p w14:paraId="5766921E" w14:textId="78971300" w:rsidR="001F4D9D" w:rsidRPr="00AC612B" w:rsidRDefault="001F4D9D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F832A0" w:rsidRPr="00850137" w14:paraId="0845A0FF" w14:textId="77777777" w:rsidTr="0033598B">
              <w:trPr>
                <w:trHeight w:hRule="exact" w:val="340"/>
              </w:trPr>
              <w:tc>
                <w:tcPr>
                  <w:tcW w:w="24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15EDF1C" w14:textId="77777777" w:rsidR="00F832A0" w:rsidRDefault="002C4E9C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>13:00 – 14:00</w:t>
                  </w:r>
                </w:p>
                <w:p w14:paraId="4BCA3378" w14:textId="48E341C4" w:rsidR="00313BE4" w:rsidRPr="002C4E9C" w:rsidRDefault="00313BE4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62EA5B" w14:textId="623AAB48" w:rsidR="00313BE4" w:rsidRPr="00313BE4" w:rsidRDefault="00313BE4" w:rsidP="00313BE4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Четвъртък</w:t>
                  </w:r>
                </w:p>
                <w:p w14:paraId="27255B16" w14:textId="27E3AA36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242253" w14:textId="625B7471" w:rsidR="00F832A0" w:rsidRPr="00850137" w:rsidRDefault="00313BE4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Ул. Брегалница 70</w:t>
                  </w:r>
                </w:p>
              </w:tc>
            </w:tr>
            <w:tr w:rsidR="00F832A0" w:rsidRPr="00850137" w14:paraId="2BCB9C2D" w14:textId="77777777" w:rsidTr="0033598B">
              <w:trPr>
                <w:trHeight w:hRule="exact" w:val="340"/>
              </w:trPr>
              <w:tc>
                <w:tcPr>
                  <w:tcW w:w="24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3E1E1E" w14:textId="77777777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1649AD" w14:textId="496D13A2" w:rsidR="00F832A0" w:rsidRPr="00850137" w:rsidRDefault="00F832A0" w:rsidP="00850137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55786" w14:textId="651E3016" w:rsidR="00F832A0" w:rsidRPr="00850137" w:rsidRDefault="00313BE4" w:rsidP="00E34341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етък</w:t>
                  </w:r>
                </w:p>
              </w:tc>
            </w:tr>
          </w:tbl>
          <w:p w14:paraId="3D3344C9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</w:p>
          <w:p w14:paraId="72E2B612" w14:textId="77777777" w:rsidR="001F4D9D" w:rsidRDefault="001F4D9D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</w:pPr>
            <w:r w:rsidRPr="009E31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Директор на Департамент по спорт:</w:t>
            </w:r>
          </w:p>
          <w:p w14:paraId="7E6FD5AF" w14:textId="56C0EF71" w:rsidR="001F4D9D" w:rsidRPr="009E311D" w:rsidRDefault="0009489B" w:rsidP="009617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проф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.</w:t>
            </w:r>
            <w:r w:rsidR="001F4D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 xml:space="preserve"> Боряна Туманова</w:t>
            </w:r>
            <w:r w:rsidR="009E5E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bg-BG"/>
              </w:rPr>
              <w:t>, д-р</w:t>
            </w:r>
          </w:p>
        </w:tc>
      </w:tr>
    </w:tbl>
    <w:p w14:paraId="0AA7E4C9" w14:textId="77777777" w:rsidR="00EE2E72" w:rsidRDefault="00EE2E72" w:rsidP="0077328A"/>
    <w:sectPr w:rsidR="00EE2E72" w:rsidSect="00F733B3">
      <w:pgSz w:w="16838" w:h="11906" w:orient="landscape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NDc0MzIxMDZQ0lEKTi0uzszPAykwrQUAoya99iwAAAA="/>
  </w:docVars>
  <w:rsids>
    <w:rsidRoot w:val="00BB7821"/>
    <w:rsid w:val="00031FE1"/>
    <w:rsid w:val="00040704"/>
    <w:rsid w:val="0009489B"/>
    <w:rsid w:val="000A42EA"/>
    <w:rsid w:val="0015498A"/>
    <w:rsid w:val="0017295B"/>
    <w:rsid w:val="00180020"/>
    <w:rsid w:val="00194E4C"/>
    <w:rsid w:val="00194FDF"/>
    <w:rsid w:val="001953E8"/>
    <w:rsid w:val="001F4D9D"/>
    <w:rsid w:val="001F74CF"/>
    <w:rsid w:val="00220E2F"/>
    <w:rsid w:val="00275250"/>
    <w:rsid w:val="002C3141"/>
    <w:rsid w:val="002C4E9C"/>
    <w:rsid w:val="00313BE4"/>
    <w:rsid w:val="00314AB1"/>
    <w:rsid w:val="0033335F"/>
    <w:rsid w:val="0033598B"/>
    <w:rsid w:val="0034007A"/>
    <w:rsid w:val="00360061"/>
    <w:rsid w:val="004038FB"/>
    <w:rsid w:val="004121CF"/>
    <w:rsid w:val="00414896"/>
    <w:rsid w:val="004758F5"/>
    <w:rsid w:val="00533047"/>
    <w:rsid w:val="00534D15"/>
    <w:rsid w:val="00543C0C"/>
    <w:rsid w:val="005A0BE2"/>
    <w:rsid w:val="00607B82"/>
    <w:rsid w:val="0067709C"/>
    <w:rsid w:val="006B513B"/>
    <w:rsid w:val="006D4967"/>
    <w:rsid w:val="007211DE"/>
    <w:rsid w:val="00731D6F"/>
    <w:rsid w:val="00734044"/>
    <w:rsid w:val="0077328A"/>
    <w:rsid w:val="00780064"/>
    <w:rsid w:val="007C094E"/>
    <w:rsid w:val="007D51F8"/>
    <w:rsid w:val="007F0D0B"/>
    <w:rsid w:val="00803641"/>
    <w:rsid w:val="00806CD8"/>
    <w:rsid w:val="00850137"/>
    <w:rsid w:val="00853892"/>
    <w:rsid w:val="00887416"/>
    <w:rsid w:val="008A0960"/>
    <w:rsid w:val="008C38CF"/>
    <w:rsid w:val="008C777F"/>
    <w:rsid w:val="008E530D"/>
    <w:rsid w:val="00922195"/>
    <w:rsid w:val="00954F07"/>
    <w:rsid w:val="009617EB"/>
    <w:rsid w:val="00995D11"/>
    <w:rsid w:val="009C654E"/>
    <w:rsid w:val="009E311D"/>
    <w:rsid w:val="009E5E77"/>
    <w:rsid w:val="00A327A1"/>
    <w:rsid w:val="00A47BE2"/>
    <w:rsid w:val="00A73E85"/>
    <w:rsid w:val="00AB25B6"/>
    <w:rsid w:val="00AC612B"/>
    <w:rsid w:val="00AF58EA"/>
    <w:rsid w:val="00B12BAF"/>
    <w:rsid w:val="00B45CF7"/>
    <w:rsid w:val="00B55333"/>
    <w:rsid w:val="00B55D7E"/>
    <w:rsid w:val="00B70B76"/>
    <w:rsid w:val="00BB7821"/>
    <w:rsid w:val="00BC5774"/>
    <w:rsid w:val="00C036FE"/>
    <w:rsid w:val="00C54BBD"/>
    <w:rsid w:val="00C743EA"/>
    <w:rsid w:val="00C95757"/>
    <w:rsid w:val="00CC31A2"/>
    <w:rsid w:val="00D14B1F"/>
    <w:rsid w:val="00D768FD"/>
    <w:rsid w:val="00D95148"/>
    <w:rsid w:val="00DF32A2"/>
    <w:rsid w:val="00DF7726"/>
    <w:rsid w:val="00E104E8"/>
    <w:rsid w:val="00E34341"/>
    <w:rsid w:val="00EA197C"/>
    <w:rsid w:val="00EE2E72"/>
    <w:rsid w:val="00F30FBE"/>
    <w:rsid w:val="00F3377C"/>
    <w:rsid w:val="00F566A1"/>
    <w:rsid w:val="00F733B3"/>
    <w:rsid w:val="00F832A0"/>
    <w:rsid w:val="00FC1F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43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C2EE5E-1ACA-4C65-A9A2-F89BE14F3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All</cp:lastModifiedBy>
  <cp:revision>4</cp:revision>
  <dcterms:created xsi:type="dcterms:W3CDTF">2023-09-18T07:12:00Z</dcterms:created>
  <dcterms:modified xsi:type="dcterms:W3CDTF">2024-01-30T09:29:00Z</dcterms:modified>
</cp:coreProperties>
</file>